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2F3E5AE1" w14:textId="77777777" w:rsidR="005850E5" w:rsidRDefault="005850E5" w:rsidP="005850E5">
      <w:hyperlink r:id="rId11">
        <w:r>
          <w:rPr>
            <w:rStyle w:val="Link"/>
          </w:rPr>
          <w:t>&lt;&lt; Back to Main index</w:t>
        </w:r>
      </w:hyperlink>
    </w:p>
    <w:p w14:paraId="063124B6" w14:textId="77777777" w:rsidR="005850E5" w:rsidRDefault="005850E5" w:rsidP="005850E5">
      <w:pPr>
        <w:pStyle w:val="Heading1"/>
      </w:pPr>
      <w:bookmarkStart w:id="1" w:name="openshift-labs-03-complex-deployments"/>
      <w:proofErr w:type="spellStart"/>
      <w:r>
        <w:t>Openshift</w:t>
      </w:r>
      <w:proofErr w:type="spellEnd"/>
      <w:r>
        <w:t xml:space="preserve"> Labs 03-Complex Deployments</w:t>
      </w:r>
    </w:p>
    <w:bookmarkEnd w:id="1"/>
    <w:p w14:paraId="265A0BB9" w14:textId="77777777" w:rsidR="005850E5" w:rsidRDefault="005850E5" w:rsidP="005850E5">
      <w:pPr>
        <w:pStyle w:val="Compact"/>
        <w:numPr>
          <w:ilvl w:val="0"/>
          <w:numId w:val="7"/>
        </w:numPr>
      </w:pPr>
      <w:r>
        <w:fldChar w:fldCharType="begin"/>
      </w:r>
      <w:r>
        <w:instrText xml:space="preserve">HYPERLINK "file:///Users/fatemeh/Desktop/container-resources/labs-old/openshift-labs 9.04.01 PM/03-complex/3.1-complex.md" \h </w:instrText>
      </w:r>
      <w:r>
        <w:fldChar w:fldCharType="separate"/>
      </w:r>
      <w:r>
        <w:rPr>
          <w:rStyle w:val="Link"/>
        </w:rPr>
        <w:t>Lab 3.1:</w:t>
      </w:r>
      <w:r>
        <w:rPr>
          <w:rStyle w:val="Link"/>
        </w:rPr>
        <w:fldChar w:fldCharType="end"/>
      </w:r>
    </w:p>
    <w:p w14:paraId="6780751F" w14:textId="77777777" w:rsidR="005850E5" w:rsidRDefault="005850E5" w:rsidP="005850E5">
      <w:pPr>
        <w:pStyle w:val="Compact"/>
        <w:numPr>
          <w:ilvl w:val="0"/>
          <w:numId w:val="7"/>
        </w:numPr>
      </w:pPr>
      <w:hyperlink r:id="rId12">
        <w:r>
          <w:rPr>
            <w:rStyle w:val="Link"/>
          </w:rPr>
          <w:t>Lab 3.2:</w:t>
        </w:r>
      </w:hyperlink>
    </w:p>
    <w:p w14:paraId="461A19F3" w14:textId="77777777" w:rsidR="005850E5" w:rsidRDefault="005850E5" w:rsidP="005850E5">
      <w:pPr>
        <w:pStyle w:val="Compact"/>
        <w:numPr>
          <w:ilvl w:val="0"/>
          <w:numId w:val="7"/>
        </w:numPr>
      </w:pPr>
      <w:hyperlink r:id="rId13">
        <w:r>
          <w:rPr>
            <w:rStyle w:val="Link"/>
          </w:rPr>
          <w:t>Lab-</w:t>
        </w:r>
        <w:proofErr w:type="spellStart"/>
        <w:r>
          <w:rPr>
            <w:rStyle w:val="Link"/>
          </w:rPr>
          <w:t>req</w:t>
        </w:r>
        <w:proofErr w:type="spellEnd"/>
      </w:hyperlink>
    </w:p>
    <w:p w14:paraId="22D6D9C1" w14:textId="18EBF5B8" w:rsidR="00F6292A" w:rsidRPr="00F6292A" w:rsidRDefault="00F6292A" w:rsidP="001E75EC"/>
    <w:sectPr w:rsidR="00F6292A" w:rsidRPr="00F6292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29D5A" w14:textId="77777777" w:rsidR="001E2717" w:rsidRDefault="001E2717" w:rsidP="007C20E0">
      <w:pPr>
        <w:spacing w:after="0" w:line="240" w:lineRule="auto"/>
      </w:pPr>
      <w:r>
        <w:separator/>
      </w:r>
    </w:p>
  </w:endnote>
  <w:endnote w:type="continuationSeparator" w:id="0">
    <w:p w14:paraId="68C590DB" w14:textId="77777777" w:rsidR="001E2717" w:rsidRDefault="001E2717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BEEC0" w14:textId="77777777" w:rsidR="005850E5" w:rsidRDefault="00585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7E505468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C212AE">
              <w:rPr>
                <w:b/>
                <w:bCs/>
                <w:sz w:val="24"/>
                <w:szCs w:val="24"/>
              </w:rPr>
              <w:t xml:space="preserve"> </w:t>
            </w:r>
            <w:r w:rsidR="005850E5">
              <w:rPr>
                <w:b/>
                <w:bCs/>
                <w:sz w:val="24"/>
                <w:szCs w:val="24"/>
              </w:rPr>
              <w:t>2</w:t>
            </w:r>
            <w:bookmarkStart w:id="2" w:name="_GoBack"/>
            <w:bookmarkEnd w:id="2"/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A3C72A" w14:textId="77777777" w:rsidR="005850E5" w:rsidRDefault="00585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4D46BD" w14:textId="77777777" w:rsidR="001E2717" w:rsidRDefault="001E2717" w:rsidP="007C20E0">
      <w:pPr>
        <w:spacing w:after="0" w:line="240" w:lineRule="auto"/>
      </w:pPr>
      <w:r>
        <w:separator/>
      </w:r>
    </w:p>
  </w:footnote>
  <w:footnote w:type="continuationSeparator" w:id="0">
    <w:p w14:paraId="593E20E6" w14:textId="77777777" w:rsidR="001E2717" w:rsidRDefault="001E2717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A2393" w14:textId="77777777" w:rsidR="005850E5" w:rsidRDefault="00585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DDE1B3" w14:textId="77777777" w:rsidR="005850E5" w:rsidRDefault="00585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9DF1EF"/>
    <w:multiLevelType w:val="multilevel"/>
    <w:tmpl w:val="8EBC33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A1FF08"/>
    <w:multiLevelType w:val="multilevel"/>
    <w:tmpl w:val="F196CA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C2BC79"/>
    <w:multiLevelType w:val="multilevel"/>
    <w:tmpl w:val="98662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AAEA08A"/>
    <w:multiLevelType w:val="multilevel"/>
    <w:tmpl w:val="FE2201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4A5E57"/>
    <w:multiLevelType w:val="multilevel"/>
    <w:tmpl w:val="3F145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B020FF6"/>
    <w:multiLevelType w:val="multilevel"/>
    <w:tmpl w:val="1C1CE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CB34AE8"/>
    <w:multiLevelType w:val="multilevel"/>
    <w:tmpl w:val="20CA4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3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473A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037C7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1E2717"/>
    <w:rsid w:val="001E75EC"/>
    <w:rsid w:val="00202588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16EE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850E5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554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3452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35228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25CA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212AE"/>
    <w:rsid w:val="00C72CAD"/>
    <w:rsid w:val="00C80AD4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9764F"/>
    <w:rsid w:val="00DD29A7"/>
    <w:rsid w:val="00DD495D"/>
    <w:rsid w:val="00DE630B"/>
    <w:rsid w:val="00E11B56"/>
    <w:rsid w:val="00E14352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file:///Users/fatemeh/Desktop/container-resources/labs-old/openshift-labs%209.04.01%20PM/03-complex/lab-req.txt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hyperlink" Target="file:///Users/fatemeh/Desktop/container-resources/labs-old/openshift-labs%209.04.01%20PM/03-complex/3.2-clustering.md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file:///Users/fatemeh/Desktop/container-resources/labs-old/openshift-labs%209.04.01%20PM/README.md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C60263-40C8-C04E-99AD-BF228F8F5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37</cp:revision>
  <dcterms:created xsi:type="dcterms:W3CDTF">2018-06-04T15:45:00Z</dcterms:created>
  <dcterms:modified xsi:type="dcterms:W3CDTF">2018-07-1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